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CD6593" w14:textId="77777777" w:rsidR="00787435" w:rsidRDefault="00815D7E">
      <w:pPr>
        <w:spacing w:after="0"/>
        <w:ind w:left="-1440" w:right="10560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2B9EC4EC" wp14:editId="04F560CA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0769600"/>
            <wp:effectExtent l="0" t="0" r="0" b="0"/>
            <wp:wrapTopAndBottom/>
            <wp:docPr id="369" name="Picture 3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9" name="Picture 369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076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BEA1C1" w14:textId="77777777" w:rsidR="00787435" w:rsidRDefault="00787435">
      <w:pPr>
        <w:sectPr w:rsidR="00787435">
          <w:pgSz w:w="12000" w:h="16960"/>
          <w:pgMar w:top="1440" w:right="1440" w:bottom="1440" w:left="1440" w:header="720" w:footer="720" w:gutter="0"/>
          <w:cols w:space="720"/>
        </w:sectPr>
      </w:pPr>
    </w:p>
    <w:p w14:paraId="71502B6C" w14:textId="77777777" w:rsidR="00787435" w:rsidRDefault="00815D7E">
      <w:pPr>
        <w:spacing w:after="0"/>
        <w:ind w:left="-1440" w:right="10560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0" wp14:anchorId="548ECAB2" wp14:editId="0502FA0A">
            <wp:simplePos x="0" y="0"/>
            <wp:positionH relativeFrom="page">
              <wp:posOffset>0</wp:posOffset>
            </wp:positionH>
            <wp:positionV relativeFrom="page">
              <wp:posOffset>0</wp:posOffset>
            </wp:positionV>
            <wp:extent cx="7620000" cy="10769600"/>
            <wp:effectExtent l="0" t="0" r="0" b="0"/>
            <wp:wrapTopAndBottom/>
            <wp:docPr id="371" name="Picture 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" name="Picture 37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10769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87435">
      <w:pgSz w:w="12000" w:h="1696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1MjaxADLMzcwsjZV0lIJTi4sz8/NACgxrAVEC9o8sAAAA"/>
  </w:docVars>
  <w:rsids>
    <w:rsidRoot w:val="00787435"/>
    <w:rsid w:val="00787435"/>
    <w:rsid w:val="00815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02193"/>
  <w15:docId w15:val="{66A69433-0EAC-4106-A936-0093F2B7BF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shu Dey</dc:creator>
  <cp:keywords/>
  <cp:lastModifiedBy>Priyanshu Dey</cp:lastModifiedBy>
  <cp:revision>2</cp:revision>
  <dcterms:created xsi:type="dcterms:W3CDTF">2023-03-29T00:32:00Z</dcterms:created>
  <dcterms:modified xsi:type="dcterms:W3CDTF">2023-03-29T00:32:00Z</dcterms:modified>
</cp:coreProperties>
</file>